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3C1E5" w14:textId="77777777" w:rsidR="00FE66E4" w:rsidRPr="004407FC" w:rsidRDefault="00FE66E4" w:rsidP="00FE66E4">
      <w:pPr>
        <w:pStyle w:val="Title"/>
      </w:pPr>
      <w:r w:rsidRPr="004407FC">
        <w:t>Name: Fernando I.A.M.D.</w:t>
      </w:r>
    </w:p>
    <w:p w14:paraId="02424496" w14:textId="77777777" w:rsidR="00FE66E4" w:rsidRDefault="00FE66E4" w:rsidP="00FE66E4">
      <w:pPr>
        <w:pStyle w:val="Title"/>
      </w:pPr>
      <w:r w:rsidRPr="004407FC">
        <w:t>Index No.: 190172K</w:t>
      </w:r>
    </w:p>
    <w:p w14:paraId="434DF287" w14:textId="76564409" w:rsidR="00FE66E4" w:rsidRDefault="00FE66E4" w:rsidP="00FE66E4">
      <w:r>
        <w:t xml:space="preserve">GitHub Link: </w:t>
      </w:r>
      <w:hyperlink r:id="rId5" w:history="1">
        <w:r w:rsidR="002C77F7" w:rsidRPr="002C77F7">
          <w:rPr>
            <w:rStyle w:val="Hyperlink"/>
          </w:rPr>
          <w:t>https://github.com/muditha11/ImageProcessingAndMachineVision/tree/main/assignment%202</w:t>
        </w:r>
      </w:hyperlink>
    </w:p>
    <w:p w14:paraId="205DFC30" w14:textId="77777777" w:rsidR="00FE66E4" w:rsidRDefault="00FE66E4" w:rsidP="00FE66E4">
      <w:pPr>
        <w:pStyle w:val="ListParagraph"/>
        <w:numPr>
          <w:ilvl w:val="0"/>
          <w:numId w:val="2"/>
        </w:numPr>
        <w:ind w:left="-450" w:firstLine="270"/>
      </w:pPr>
      <w:r w:rsidRPr="0005048F">
        <w:drawing>
          <wp:anchor distT="0" distB="0" distL="114300" distR="114300" simplePos="0" relativeHeight="251658240" behindDoc="0" locked="0" layoutInCell="1" allowOverlap="1" wp14:anchorId="71293E0C" wp14:editId="716EA973">
            <wp:simplePos x="0" y="0"/>
            <wp:positionH relativeFrom="column">
              <wp:posOffset>3324811</wp:posOffset>
            </wp:positionH>
            <wp:positionV relativeFrom="paragraph">
              <wp:posOffset>256540</wp:posOffset>
            </wp:positionV>
            <wp:extent cx="3422650" cy="3352800"/>
            <wp:effectExtent l="0" t="0" r="6350" b="0"/>
            <wp:wrapThrough wrapText="bothSides">
              <wp:wrapPolygon edited="0">
                <wp:start x="0" y="0"/>
                <wp:lineTo x="0" y="21477"/>
                <wp:lineTo x="21520" y="21477"/>
                <wp:lineTo x="21520" y="0"/>
                <wp:lineTo x="0" y="0"/>
              </wp:wrapPolygon>
            </wp:wrapThrough>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3422650" cy="3352800"/>
                    </a:xfrm>
                    <a:prstGeom prst="rect">
                      <a:avLst/>
                    </a:prstGeom>
                  </pic:spPr>
                </pic:pic>
              </a:graphicData>
            </a:graphic>
            <wp14:sizeRelH relativeFrom="margin">
              <wp14:pctWidth>0</wp14:pctWidth>
            </wp14:sizeRelH>
            <wp14:sizeRelV relativeFrom="margin">
              <wp14:pctHeight>0</wp14:pctHeight>
            </wp14:sizeRelV>
          </wp:anchor>
        </w:drawing>
      </w:r>
      <w:r w:rsidRPr="0005048F">
        <w:drawing>
          <wp:anchor distT="0" distB="0" distL="114300" distR="114300" simplePos="0" relativeHeight="251659264" behindDoc="0" locked="0" layoutInCell="1" allowOverlap="1" wp14:anchorId="303CECB3" wp14:editId="3D67949E">
            <wp:simplePos x="0" y="0"/>
            <wp:positionH relativeFrom="page">
              <wp:posOffset>64135</wp:posOffset>
            </wp:positionH>
            <wp:positionV relativeFrom="paragraph">
              <wp:posOffset>239395</wp:posOffset>
            </wp:positionV>
            <wp:extent cx="4155440" cy="3452495"/>
            <wp:effectExtent l="0" t="0" r="0" b="0"/>
            <wp:wrapThrough wrapText="bothSides">
              <wp:wrapPolygon edited="0">
                <wp:start x="0" y="0"/>
                <wp:lineTo x="0" y="21453"/>
                <wp:lineTo x="21488" y="21453"/>
                <wp:lineTo x="21488"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155440" cy="3452495"/>
                    </a:xfrm>
                    <a:prstGeom prst="rect">
                      <a:avLst/>
                    </a:prstGeom>
                  </pic:spPr>
                </pic:pic>
              </a:graphicData>
            </a:graphic>
            <wp14:sizeRelH relativeFrom="margin">
              <wp14:pctWidth>0</wp14:pctWidth>
            </wp14:sizeRelH>
            <wp14:sizeRelV relativeFrom="margin">
              <wp14:pctHeight>0</wp14:pctHeight>
            </wp14:sizeRelV>
          </wp:anchor>
        </w:drawing>
      </w:r>
      <w:r>
        <w:t>Question 1</w:t>
      </w:r>
    </w:p>
    <w:p w14:paraId="50A0916E" w14:textId="77777777" w:rsidR="00FE66E4" w:rsidRDefault="00FE66E4" w:rsidP="00FE66E4">
      <w:pPr>
        <w:pStyle w:val="ListParagraph"/>
        <w:ind w:left="-180"/>
      </w:pPr>
    </w:p>
    <w:p w14:paraId="3AF81A8E" w14:textId="77777777" w:rsidR="00FE66E4" w:rsidRDefault="00FE66E4" w:rsidP="00FE66E4">
      <w:pPr>
        <w:pStyle w:val="ListParagraph"/>
        <w:ind w:left="-180"/>
      </w:pPr>
    </w:p>
    <w:p w14:paraId="5B1F7B26" w14:textId="77777777" w:rsidR="00FE66E4" w:rsidRDefault="00FE66E4" w:rsidP="00FE66E4">
      <w:pPr>
        <w:pStyle w:val="ListParagraph"/>
        <w:ind w:left="-180"/>
      </w:pPr>
      <w:r>
        <w:t xml:space="preserve">RANSAC method is used to eliminate noise. Our goal here is to find the best fitting circle to the scattered set of points. But when looking at the set of points we can see a line and a circle both. Here Line becomes noise. </w:t>
      </w:r>
    </w:p>
    <w:p w14:paraId="61C4382B" w14:textId="77777777" w:rsidR="00FE66E4" w:rsidRDefault="00FE66E4" w:rsidP="00FE66E4">
      <w:pPr>
        <w:pStyle w:val="ListParagraph"/>
        <w:ind w:left="-180"/>
      </w:pPr>
      <w:r>
        <w:t>Algorithm:</w:t>
      </w:r>
    </w:p>
    <w:p w14:paraId="3FABC1E2" w14:textId="77777777" w:rsidR="00FE66E4" w:rsidRDefault="00FE66E4" w:rsidP="00FE66E4">
      <w:pPr>
        <w:pStyle w:val="ListParagraph"/>
        <w:numPr>
          <w:ilvl w:val="0"/>
          <w:numId w:val="3"/>
        </w:numPr>
      </w:pPr>
      <w:r>
        <w:t>Select 3 Random Points and draw a circle. (Candidate Circle)</w:t>
      </w:r>
    </w:p>
    <w:p w14:paraId="3B39C309" w14:textId="77777777" w:rsidR="00FE66E4" w:rsidRDefault="00FE66E4" w:rsidP="00FE66E4">
      <w:pPr>
        <w:pStyle w:val="ListParagraph"/>
        <w:numPr>
          <w:ilvl w:val="0"/>
          <w:numId w:val="3"/>
        </w:numPr>
      </w:pPr>
      <w:r>
        <w:t>Calculate the number of points lying within a threshold distance from the candidate circle. These points are inliers corresponding to the candidate circle.</w:t>
      </w:r>
    </w:p>
    <w:p w14:paraId="31FBF222" w14:textId="77777777" w:rsidR="00FE66E4" w:rsidRDefault="00FE66E4" w:rsidP="00FE66E4">
      <w:pPr>
        <w:pStyle w:val="ListParagraph"/>
        <w:numPr>
          <w:ilvl w:val="0"/>
          <w:numId w:val="3"/>
        </w:numPr>
      </w:pPr>
      <w:r>
        <w:t>If the number of inliers is greater than a certain threshold value, go to step 4. If not go back to step 1.</w:t>
      </w:r>
    </w:p>
    <w:p w14:paraId="2984CF3B" w14:textId="77777777" w:rsidR="00FE66E4" w:rsidRDefault="00FE66E4" w:rsidP="00FE66E4">
      <w:pPr>
        <w:pStyle w:val="ListParagraph"/>
        <w:numPr>
          <w:ilvl w:val="0"/>
          <w:numId w:val="3"/>
        </w:numPr>
      </w:pPr>
      <w:r>
        <w:t>Considering the set of inliers find a new candidate circle and find the set of inliers to the new candidate circle.</w:t>
      </w:r>
    </w:p>
    <w:p w14:paraId="670ECBD8" w14:textId="77777777" w:rsidR="00FE66E4" w:rsidRDefault="00FE66E4" w:rsidP="00FE66E4">
      <w:pPr>
        <w:pStyle w:val="ListParagraph"/>
        <w:numPr>
          <w:ilvl w:val="0"/>
          <w:numId w:val="3"/>
        </w:numPr>
      </w:pPr>
      <w:r>
        <w:t>If the number of inliers is greater than the inlier threshold, move to next step. If not move to step 4 for a certain number of iterations</w:t>
      </w:r>
    </w:p>
    <w:p w14:paraId="3DAF0D43" w14:textId="77777777" w:rsidR="00FE66E4" w:rsidRDefault="00FE66E4" w:rsidP="00FE66E4">
      <w:pPr>
        <w:pStyle w:val="ListParagraph"/>
        <w:numPr>
          <w:ilvl w:val="0"/>
          <w:numId w:val="3"/>
        </w:numPr>
      </w:pPr>
      <w:r>
        <w:t>For this candidate circle calculate mean absolute error considering new inlier points and the circle. Then shortlist the candidate circle.</w:t>
      </w:r>
    </w:p>
    <w:p w14:paraId="7F9C9D7A" w14:textId="77777777" w:rsidR="00FE66E4" w:rsidRDefault="00FE66E4" w:rsidP="00FE66E4">
      <w:pPr>
        <w:pStyle w:val="ListParagraph"/>
        <w:numPr>
          <w:ilvl w:val="0"/>
          <w:numId w:val="3"/>
        </w:numPr>
      </w:pPr>
      <w:r>
        <w:t xml:space="preserve">Go back to step 1. And repeat for a certain number of iterations. </w:t>
      </w:r>
    </w:p>
    <w:p w14:paraId="36523EDE" w14:textId="77777777" w:rsidR="00FE66E4" w:rsidRDefault="00FE66E4" w:rsidP="00FE66E4">
      <w:pPr>
        <w:pStyle w:val="ListParagraph"/>
        <w:numPr>
          <w:ilvl w:val="0"/>
          <w:numId w:val="3"/>
        </w:numPr>
      </w:pPr>
      <w:r>
        <w:t xml:space="preserve">When all iterations are complete, examine the shortlist of candidate circles and pick the circle with the maximum number of inliers. If the inlier count is similar, then consider the mean absolute error. </w:t>
      </w:r>
    </w:p>
    <w:p w14:paraId="5F222D7D" w14:textId="21ADC01B" w:rsidR="009A65C6" w:rsidRDefault="00FE66E4" w:rsidP="00FE66E4">
      <w:r>
        <w:t>Here there are two stages of finding the best circle. Initially we find the best fit circle and its inliers and then considering the inliers we again find the best fitting circle.</w:t>
      </w:r>
    </w:p>
    <w:p w14:paraId="1C7D6CCF" w14:textId="784FCBED" w:rsidR="00FE66E4" w:rsidRDefault="00FE66E4" w:rsidP="00FE66E4">
      <w:pPr>
        <w:pStyle w:val="ListParagraph"/>
        <w:numPr>
          <w:ilvl w:val="0"/>
          <w:numId w:val="2"/>
        </w:numPr>
        <w:ind w:left="-450" w:firstLine="270"/>
      </w:pPr>
      <w:r>
        <w:rPr>
          <w:noProof/>
        </w:rPr>
        <w:lastRenderedPageBreak/>
        <w:drawing>
          <wp:anchor distT="0" distB="0" distL="114300" distR="114300" simplePos="0" relativeHeight="251663360" behindDoc="0" locked="0" layoutInCell="1" allowOverlap="1" wp14:anchorId="19047B52" wp14:editId="0393959F">
            <wp:simplePos x="0" y="0"/>
            <wp:positionH relativeFrom="page">
              <wp:posOffset>3732530</wp:posOffset>
            </wp:positionH>
            <wp:positionV relativeFrom="paragraph">
              <wp:posOffset>2024814</wp:posOffset>
            </wp:positionV>
            <wp:extent cx="3929380" cy="856615"/>
            <wp:effectExtent l="0" t="0" r="0" b="635"/>
            <wp:wrapThrough wrapText="bothSides">
              <wp:wrapPolygon edited="0">
                <wp:start x="209" y="0"/>
                <wp:lineTo x="0" y="7686"/>
                <wp:lineTo x="0" y="18254"/>
                <wp:lineTo x="105" y="20655"/>
                <wp:lineTo x="314" y="21136"/>
                <wp:lineTo x="21258" y="21136"/>
                <wp:lineTo x="21467" y="19695"/>
                <wp:lineTo x="21467" y="0"/>
                <wp:lineTo x="15289" y="0"/>
                <wp:lineTo x="209" y="0"/>
              </wp:wrapPolygon>
            </wp:wrapThrough>
            <wp:docPr id="10" name="Picture 10" descr="A picture containing text, building, government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building, government build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9380" cy="856615"/>
                    </a:xfrm>
                    <a:prstGeom prst="rect">
                      <a:avLst/>
                    </a:prstGeom>
                    <a:noFill/>
                    <a:ln>
                      <a:noFill/>
                    </a:ln>
                  </pic:spPr>
                </pic:pic>
              </a:graphicData>
            </a:graphic>
            <wp14:sizeRelH relativeFrom="margin">
              <wp14:pctWidth>0</wp14:pctWidth>
            </wp14:sizeRelH>
            <wp14:sizeRelV relativeFrom="margin">
              <wp14:pctHeight>0</wp14:pctHeight>
            </wp14:sizeRelV>
          </wp:anchor>
        </w:drawing>
      </w:r>
      <w:r>
        <w:t>Question 2</w:t>
      </w:r>
    </w:p>
    <w:p w14:paraId="12C410B4" w14:textId="41D1A2C2" w:rsidR="00FE66E4" w:rsidRDefault="00FE66E4" w:rsidP="00FE66E4">
      <w:pPr>
        <w:pStyle w:val="ListParagraph"/>
      </w:pPr>
      <w:r>
        <w:rPr>
          <w:noProof/>
        </w:rPr>
        <w:drawing>
          <wp:anchor distT="0" distB="0" distL="114300" distR="114300" simplePos="0" relativeHeight="251662336" behindDoc="0" locked="0" layoutInCell="1" allowOverlap="1" wp14:anchorId="613A7C4E" wp14:editId="2BB5550A">
            <wp:simplePos x="0" y="0"/>
            <wp:positionH relativeFrom="page">
              <wp:posOffset>3696970</wp:posOffset>
            </wp:positionH>
            <wp:positionV relativeFrom="paragraph">
              <wp:posOffset>133985</wp:posOffset>
            </wp:positionV>
            <wp:extent cx="3997325" cy="1577340"/>
            <wp:effectExtent l="0" t="0" r="3175" b="3810"/>
            <wp:wrapThrough wrapText="bothSides">
              <wp:wrapPolygon edited="0">
                <wp:start x="2573" y="0"/>
                <wp:lineTo x="206" y="522"/>
                <wp:lineTo x="0" y="4957"/>
                <wp:lineTo x="0" y="18000"/>
                <wp:lineTo x="309" y="21391"/>
                <wp:lineTo x="21514" y="21391"/>
                <wp:lineTo x="21514" y="1043"/>
                <wp:lineTo x="21411" y="783"/>
                <wp:lineTo x="19764" y="0"/>
                <wp:lineTo x="2573" y="0"/>
              </wp:wrapPolygon>
            </wp:wrapThrough>
            <wp:docPr id="3" name="Picture 3" descr="A picture containing text, light, dark,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light, dark, nigh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97325" cy="1577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C17228" w14:textId="225DC605" w:rsidR="00FE66E4" w:rsidRDefault="00814435" w:rsidP="00FE66E4">
      <w:pPr>
        <w:pStyle w:val="ListParagraph"/>
        <w:ind w:left="-810" w:right="-1350"/>
      </w:pPr>
      <w:r w:rsidRPr="009A65C6">
        <w:rPr>
          <w:noProof/>
        </w:rPr>
        <w:drawing>
          <wp:anchor distT="0" distB="0" distL="114300" distR="114300" simplePos="0" relativeHeight="251661312" behindDoc="0" locked="0" layoutInCell="1" allowOverlap="1" wp14:anchorId="217DBC2D" wp14:editId="7AC92A07">
            <wp:simplePos x="0" y="0"/>
            <wp:positionH relativeFrom="column">
              <wp:posOffset>-500592</wp:posOffset>
            </wp:positionH>
            <wp:positionV relativeFrom="paragraph">
              <wp:posOffset>161078</wp:posOffset>
            </wp:positionV>
            <wp:extent cx="3232785" cy="4597400"/>
            <wp:effectExtent l="0" t="0" r="5715" b="0"/>
            <wp:wrapThrough wrapText="bothSides">
              <wp:wrapPolygon edited="0">
                <wp:start x="0" y="0"/>
                <wp:lineTo x="0" y="21481"/>
                <wp:lineTo x="21511" y="21481"/>
                <wp:lineTo x="21511" y="0"/>
                <wp:lineTo x="0"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232785" cy="4597400"/>
                    </a:xfrm>
                    <a:prstGeom prst="rect">
                      <a:avLst/>
                    </a:prstGeom>
                  </pic:spPr>
                </pic:pic>
              </a:graphicData>
            </a:graphic>
            <wp14:sizeRelH relativeFrom="margin">
              <wp14:pctWidth>0</wp14:pctWidth>
            </wp14:sizeRelH>
            <wp14:sizeRelV relativeFrom="margin">
              <wp14:pctHeight>0</wp14:pctHeight>
            </wp14:sizeRelV>
          </wp:anchor>
        </w:drawing>
      </w:r>
      <w:r w:rsidR="00FE66E4">
        <w:t xml:space="preserve">Here the 4 points of the source image to be warped is taken as the four corner points of the image because the full image is used for warping. </w:t>
      </w:r>
    </w:p>
    <w:p w14:paraId="464514D0" w14:textId="77777777" w:rsidR="00FE66E4" w:rsidRDefault="00FE66E4" w:rsidP="00FE66E4">
      <w:pPr>
        <w:pStyle w:val="ListParagraph"/>
        <w:ind w:left="-810" w:right="-1350"/>
      </w:pPr>
      <w:r>
        <w:t>Target points on the destination image to warp the source image is selected by mouse clicking.</w:t>
      </w:r>
    </w:p>
    <w:p w14:paraId="633C56D0" w14:textId="77777777" w:rsidR="00FE66E4" w:rsidRDefault="00FE66E4" w:rsidP="00FE66E4">
      <w:pPr>
        <w:pStyle w:val="ListParagraph"/>
        <w:ind w:left="-810" w:right="-1350"/>
      </w:pPr>
      <w:r>
        <w:t>Then by using the findHomography function the homograph is found.</w:t>
      </w:r>
    </w:p>
    <w:p w14:paraId="1CDB4EF1" w14:textId="77777777" w:rsidR="00FE66E4" w:rsidRDefault="00FE66E4" w:rsidP="00FE66E4">
      <w:pPr>
        <w:pStyle w:val="ListParagraph"/>
        <w:ind w:left="-810" w:right="-1350"/>
      </w:pPr>
      <w:r>
        <w:t xml:space="preserve">To warp the homographed images warpPerspective function is used.  Superimposition/Blending is done using addWeighted function. </w:t>
      </w:r>
    </w:p>
    <w:p w14:paraId="2470442D" w14:textId="77777777" w:rsidR="00FE66E4" w:rsidRDefault="00FE66E4" w:rsidP="00FE66E4">
      <w:pPr>
        <w:pStyle w:val="ListParagraph"/>
        <w:ind w:left="-180"/>
      </w:pPr>
    </w:p>
    <w:p w14:paraId="01F436E9" w14:textId="77777777" w:rsidR="00FE66E4" w:rsidRDefault="00FE66E4" w:rsidP="00FE66E4">
      <w:pPr>
        <w:pStyle w:val="ListParagraph"/>
        <w:ind w:left="-180"/>
      </w:pPr>
      <w:r>
        <w:t xml:space="preserve">Here number of source points and target points should be equal. Also, the order of selecting points should be same in both images. </w:t>
      </w:r>
    </w:p>
    <w:p w14:paraId="10EB43D7" w14:textId="77777777" w:rsidR="00FE66E4" w:rsidRDefault="00FE66E4" w:rsidP="00FE66E4">
      <w:pPr>
        <w:pStyle w:val="ListParagraph"/>
        <w:ind w:left="-180"/>
      </w:pPr>
      <w:r>
        <w:t>To find the homograph, findHomography function has few methods. By default, it uses least squares method. We can also use RANSAC method.</w:t>
      </w:r>
    </w:p>
    <w:p w14:paraId="2C96559E" w14:textId="77777777" w:rsidR="00FE66E4" w:rsidRDefault="00FE66E4" w:rsidP="00FE66E4">
      <w:pPr>
        <w:pStyle w:val="ListParagraph"/>
        <w:ind w:left="-180"/>
      </w:pPr>
    </w:p>
    <w:p w14:paraId="1E5F55F5" w14:textId="77777777" w:rsidR="00FE66E4" w:rsidRDefault="00FE66E4" w:rsidP="00FE66E4">
      <w:pPr>
        <w:pStyle w:val="ListParagraph"/>
        <w:numPr>
          <w:ilvl w:val="0"/>
          <w:numId w:val="2"/>
        </w:numPr>
        <w:ind w:left="-450" w:firstLine="270"/>
      </w:pPr>
      <w:r>
        <w:t>Question 3</w:t>
      </w:r>
    </w:p>
    <w:p w14:paraId="4A715D63" w14:textId="77777777" w:rsidR="00FE66E4" w:rsidRDefault="00FE66E4" w:rsidP="00FE66E4">
      <w:pPr>
        <w:pStyle w:val="ListParagraph"/>
        <w:ind w:left="-180"/>
      </w:pPr>
      <w:r>
        <w:rPr>
          <w:noProof/>
        </w:rPr>
        <w:drawing>
          <wp:anchor distT="0" distB="0" distL="114300" distR="114300" simplePos="0" relativeHeight="251665408" behindDoc="0" locked="0" layoutInCell="1" allowOverlap="1" wp14:anchorId="38788E76" wp14:editId="59818936">
            <wp:simplePos x="0" y="0"/>
            <wp:positionH relativeFrom="column">
              <wp:posOffset>3053080</wp:posOffset>
            </wp:positionH>
            <wp:positionV relativeFrom="paragraph">
              <wp:posOffset>215900</wp:posOffset>
            </wp:positionV>
            <wp:extent cx="3806190" cy="1562100"/>
            <wp:effectExtent l="0" t="0" r="0" b="0"/>
            <wp:wrapThrough wrapText="bothSides">
              <wp:wrapPolygon edited="0">
                <wp:start x="0" y="0"/>
                <wp:lineTo x="0" y="21337"/>
                <wp:lineTo x="21514" y="21337"/>
                <wp:lineTo x="21514" y="0"/>
                <wp:lineTo x="0" y="0"/>
              </wp:wrapPolygon>
            </wp:wrapThrough>
            <wp:docPr id="6" name="Picture 6" descr="Graffiti on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ffiti on a wall&#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619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077F">
        <w:drawing>
          <wp:anchor distT="0" distB="0" distL="114300" distR="114300" simplePos="0" relativeHeight="251664384" behindDoc="0" locked="0" layoutInCell="1" allowOverlap="1" wp14:anchorId="46BED97F" wp14:editId="5979C06C">
            <wp:simplePos x="0" y="0"/>
            <wp:positionH relativeFrom="column">
              <wp:posOffset>-260350</wp:posOffset>
            </wp:positionH>
            <wp:positionV relativeFrom="paragraph">
              <wp:posOffset>215900</wp:posOffset>
            </wp:positionV>
            <wp:extent cx="3346450" cy="1577975"/>
            <wp:effectExtent l="0" t="0" r="0" b="0"/>
            <wp:wrapThrough wrapText="bothSides">
              <wp:wrapPolygon edited="0">
                <wp:start x="0" y="0"/>
                <wp:lineTo x="0" y="21383"/>
                <wp:lineTo x="21518" y="21383"/>
                <wp:lineTo x="21518" y="0"/>
                <wp:lineTo x="0" y="0"/>
              </wp:wrapPolygon>
            </wp:wrapThrough>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6450" cy="1577975"/>
                    </a:xfrm>
                    <a:prstGeom prst="rect">
                      <a:avLst/>
                    </a:prstGeom>
                  </pic:spPr>
                </pic:pic>
              </a:graphicData>
            </a:graphic>
            <wp14:sizeRelH relativeFrom="margin">
              <wp14:pctWidth>0</wp14:pctWidth>
            </wp14:sizeRelH>
            <wp14:sizeRelV relativeFrom="margin">
              <wp14:pctHeight>0</wp14:pctHeight>
            </wp14:sizeRelV>
          </wp:anchor>
        </w:drawing>
      </w:r>
      <w:r>
        <w:t>a)</w:t>
      </w:r>
    </w:p>
    <w:p w14:paraId="7A188071" w14:textId="6BBC0252" w:rsidR="00FE66E4" w:rsidRDefault="00FE66E4" w:rsidP="00FE66E4">
      <w:pPr>
        <w:pStyle w:val="ListParagraph"/>
        <w:ind w:left="-180"/>
      </w:pPr>
      <w:r>
        <w:t>To find sift features in build function of OpenCV was used. But when using SIFT_create if the default parameters are used faulty results are being shown. “contrastThreshold”</w:t>
      </w:r>
      <w:r w:rsidR="00814435">
        <w:t>,”</w:t>
      </w:r>
      <w:r>
        <w:t xml:space="preserve"> edgeThreshold”</w:t>
      </w:r>
      <w:r w:rsidR="00814435">
        <w:t>,” sigma</w:t>
      </w:r>
      <w:r>
        <w:t>” parameter values were adjusted as shown in code and when drawing matches only the best ten matches were considered</w:t>
      </w:r>
      <w:r w:rsidR="00814435">
        <w:t xml:space="preserve">. This was done because the matches are sorted to have the best matches first. And the matches in the latter part of the array is inaccurate. </w:t>
      </w:r>
    </w:p>
    <w:p w14:paraId="256B628B" w14:textId="23B04830" w:rsidR="009A65C6" w:rsidRDefault="009A65C6" w:rsidP="004407FC">
      <w:pPr>
        <w:pStyle w:val="ListParagraph"/>
        <w:ind w:left="-180"/>
      </w:pPr>
    </w:p>
    <w:p w14:paraId="390A8270" w14:textId="034943CD" w:rsidR="009A65C6" w:rsidRDefault="009A65C6" w:rsidP="004407FC">
      <w:pPr>
        <w:pStyle w:val="ListParagraph"/>
        <w:ind w:left="-180"/>
      </w:pPr>
    </w:p>
    <w:p w14:paraId="0414A3DC" w14:textId="713CA948" w:rsidR="00FE66E4" w:rsidRDefault="00FE66E4" w:rsidP="00FE66E4">
      <w:pPr>
        <w:pStyle w:val="ListParagraph"/>
        <w:ind w:left="-180"/>
      </w:pPr>
      <w:r>
        <w:rPr>
          <w:noProof/>
        </w:rPr>
        <w:lastRenderedPageBreak/>
        <mc:AlternateContent>
          <mc:Choice Requires="wpg">
            <w:drawing>
              <wp:anchor distT="0" distB="0" distL="114300" distR="114300" simplePos="0" relativeHeight="251668480" behindDoc="0" locked="0" layoutInCell="1" allowOverlap="1" wp14:anchorId="1BCAE050" wp14:editId="2ED7C6FA">
                <wp:simplePos x="0" y="0"/>
                <wp:positionH relativeFrom="column">
                  <wp:posOffset>-717550</wp:posOffset>
                </wp:positionH>
                <wp:positionV relativeFrom="paragraph">
                  <wp:posOffset>251188</wp:posOffset>
                </wp:positionV>
                <wp:extent cx="3957955" cy="6304280"/>
                <wp:effectExtent l="0" t="0" r="4445" b="1270"/>
                <wp:wrapThrough wrapText="bothSides">
                  <wp:wrapPolygon edited="0">
                    <wp:start x="0" y="0"/>
                    <wp:lineTo x="0" y="21539"/>
                    <wp:lineTo x="21520" y="21539"/>
                    <wp:lineTo x="21520" y="0"/>
                    <wp:lineTo x="0" y="0"/>
                  </wp:wrapPolygon>
                </wp:wrapThrough>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57955" cy="6304280"/>
                          <a:chOff x="0" y="0"/>
                          <a:chExt cx="3957955" cy="6304036"/>
                        </a:xfrm>
                      </wpg:grpSpPr>
                      <pic:pic xmlns:pic="http://schemas.openxmlformats.org/drawingml/2006/picture">
                        <pic:nvPicPr>
                          <pic:cNvPr id="22" name="Picture 22" descr="Text&#10;&#10;Description automatically generated"/>
                          <pic:cNvPicPr>
                            <a:picLocks noChangeAspect="1"/>
                          </pic:cNvPicPr>
                        </pic:nvPicPr>
                        <pic:blipFill rotWithShape="1">
                          <a:blip r:embed="rId13" cstate="print"/>
                          <a:srcRect l="1606" r="535"/>
                          <a:stretch/>
                        </pic:blipFill>
                        <pic:spPr bwMode="auto">
                          <a:xfrm>
                            <a:off x="0" y="4511431"/>
                            <a:ext cx="3957955" cy="1792605"/>
                          </a:xfrm>
                          <a:prstGeom prst="rect">
                            <a:avLst/>
                          </a:prstGeom>
                          <a:noFill/>
                          <a:ln>
                            <a:noFill/>
                          </a:ln>
                        </pic:spPr>
                      </pic:pic>
                      <pic:pic xmlns:pic="http://schemas.openxmlformats.org/drawingml/2006/picture">
                        <pic:nvPicPr>
                          <pic:cNvPr id="23" name="Picture 23" descr="Graphical user interface&#10;&#10;Description automatically generated with medium confidence"/>
                          <pic:cNvPicPr>
                            <a:picLocks noChangeAspect="1"/>
                          </pic:cNvPicPr>
                        </pic:nvPicPr>
                        <pic:blipFill rotWithShape="1">
                          <a:blip r:embed="rId14" cstate="print"/>
                          <a:srcRect l="2137"/>
                          <a:stretch/>
                        </pic:blipFill>
                        <pic:spPr bwMode="auto">
                          <a:xfrm>
                            <a:off x="0" y="1244600"/>
                            <a:ext cx="3953510" cy="1631315"/>
                          </a:xfrm>
                          <a:prstGeom prst="rect">
                            <a:avLst/>
                          </a:prstGeom>
                          <a:noFill/>
                          <a:ln>
                            <a:noFill/>
                          </a:ln>
                        </pic:spPr>
                      </pic:pic>
                      <pic:pic xmlns:pic="http://schemas.openxmlformats.org/drawingml/2006/picture">
                        <pic:nvPicPr>
                          <pic:cNvPr id="24" name="Picture 24" descr="A picture containing text&#10;&#10;Description automatically generated"/>
                          <pic:cNvPicPr>
                            <a:picLocks noChangeAspect="1"/>
                          </pic:cNvPicPr>
                        </pic:nvPicPr>
                        <pic:blipFill rotWithShape="1">
                          <a:blip r:embed="rId15" cstate="print"/>
                          <a:srcRect r="2137"/>
                          <a:stretch/>
                        </pic:blipFill>
                        <pic:spPr bwMode="auto">
                          <a:xfrm>
                            <a:off x="0" y="0"/>
                            <a:ext cx="3954780" cy="1260475"/>
                          </a:xfrm>
                          <a:prstGeom prst="rect">
                            <a:avLst/>
                          </a:prstGeom>
                          <a:noFill/>
                          <a:ln>
                            <a:noFill/>
                          </a:ln>
                        </pic:spPr>
                      </pic:pic>
                      <pic:pic xmlns:pic="http://schemas.openxmlformats.org/drawingml/2006/picture">
                        <pic:nvPicPr>
                          <pic:cNvPr id="25" name="Picture 25" descr="Text&#10;&#10;Description automatically generated"/>
                          <pic:cNvPicPr>
                            <a:picLocks noChangeAspect="1"/>
                          </pic:cNvPicPr>
                        </pic:nvPicPr>
                        <pic:blipFill rotWithShape="1">
                          <a:blip r:embed="rId16" cstate="print"/>
                          <a:srcRect l="2031" r="107"/>
                          <a:stretch/>
                        </pic:blipFill>
                        <pic:spPr bwMode="auto">
                          <a:xfrm>
                            <a:off x="0" y="2857500"/>
                            <a:ext cx="3952875" cy="1682750"/>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77947615" id="Group 13" o:spid="_x0000_s1026" style="position:absolute;margin-left:-56.5pt;margin-top:19.8pt;width:311.65pt;height:496.4pt;z-index:251668480;mso-height-relative:margin" coordsize="39579,63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Text&#10;&#10;Description automatically generated" style="position:absolute;top:45114;width:39579;height:17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">
                  <v:imagedata r:id="rId17" o:title="Text&#10;&#10;Description automatically generated" cropleft="1053f" cropright="351f"/>
                </v:shape>
                <v:shape id="Picture 23" o:spid="_x0000_s1028" type="#_x0000_t75" alt="Graphical user interface&#10;&#10;Description automatically generated with medium confidence" style="position:absolute;top:12446;width:39535;height:16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">
                  <v:imagedata r:id="rId18" o:title="Graphical user interface&#10;&#10;Description automatically generated with medium confidence" cropleft="1401f"/>
                </v:shape>
                <v:shape id="Picture 24" o:spid="_x0000_s1029" type="#_x0000_t75" alt="A picture containing text&#10;&#10;Description automatically generated" style="position:absolute;width:39547;height:12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">
                  <v:imagedata r:id="rId19" o:title="A picture containing text&#10;&#10;Description automatically generated" cropright="1401f"/>
                </v:shape>
                <v:shape id="Picture 25" o:spid="_x0000_s1030" type="#_x0000_t75" alt="Text&#10;&#10;Description automatically generated" style="position:absolute;top:28575;width:39528;height:16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">
                  <v:imagedata r:id="rId20" o:title="Text&#10;&#10;Description automatically generated" cropleft="1331f" cropright="70f"/>
                </v:shape>
                <w10:wrap type="through"/>
              </v:group>
            </w:pict>
          </mc:Fallback>
        </mc:AlternateContent>
      </w:r>
      <w:r>
        <w:t>b)</w:t>
      </w:r>
    </w:p>
    <w:p w14:paraId="26DED510" w14:textId="49A19BDB" w:rsidR="00FE66E4" w:rsidRDefault="00FE66E4" w:rsidP="00FE66E4">
      <w:r>
        <w:t xml:space="preserve">                                                                                                          Homograph is calculated using RANSAC algorithm. To calculate Homograph four points are required. Initially </w:t>
      </w:r>
      <w:r w:rsidR="008A0FB6">
        <w:t xml:space="preserve">using SIFT matches are created (source and destination). Then by choosing four random matches </w:t>
      </w:r>
      <w:r>
        <w:t xml:space="preserve">the Homography matrix is calculated. Then inliers are calculated by considering distance between transformed source points (Homograph matrix * source points) and destination points and comparing it with a distance threshold. If the number of inlier points is greater than a certain threshold value, by considering the set of inliers again a homography is calculated. Then again inliers to that are found. If number of inliers are greater than the threshold and if it has the maximum number of inliers, then it is considered as the final Homograph. </w:t>
      </w:r>
    </w:p>
    <w:p w14:paraId="4DA08BBF" w14:textId="4EE13E92" w:rsidR="00FE66E4" w:rsidRDefault="00FE66E4" w:rsidP="00FE66E4">
      <w:r>
        <w:t xml:space="preserve">Here also homograph is calculated in two stages. Initially the best fitting homograph is found and then considering the inliers of it again the best fitting homograph is found. </w:t>
      </w:r>
    </w:p>
    <w:p w14:paraId="231DFC6C" w14:textId="14396C40" w:rsidR="00FE66E4" w:rsidRDefault="00FE66E4" w:rsidP="00FE66E4">
      <w:r>
        <w:t>But here to have an accurate homograph there should be accurate matches created by SIFT. But when considering images 1 and 5 due to the large difference in rotation and orientation the matches created by SIFT is not very accurate. Therefore, the Homograph calculated by these functions is not very accurate.</w:t>
      </w:r>
    </w:p>
    <w:p w14:paraId="50699380" w14:textId="79FA9CC0" w:rsidR="00FE66E4" w:rsidRPr="00EF2D51" w:rsidRDefault="00780995" w:rsidP="00FE66E4">
      <w:r w:rsidRPr="00C13203">
        <w:drawing>
          <wp:anchor distT="0" distB="0" distL="114300" distR="114300" simplePos="0" relativeHeight="251673600" behindDoc="0" locked="0" layoutInCell="1" allowOverlap="1" wp14:anchorId="6C9BCB86" wp14:editId="26F93332">
            <wp:simplePos x="0" y="0"/>
            <wp:positionH relativeFrom="column">
              <wp:posOffset>3609431</wp:posOffset>
            </wp:positionH>
            <wp:positionV relativeFrom="paragraph">
              <wp:posOffset>105773</wp:posOffset>
            </wp:positionV>
            <wp:extent cx="2392045" cy="457200"/>
            <wp:effectExtent l="0" t="0" r="0" b="0"/>
            <wp:wrapThrough wrapText="bothSides">
              <wp:wrapPolygon edited="0">
                <wp:start x="0" y="0"/>
                <wp:lineTo x="0" y="20700"/>
                <wp:lineTo x="21503" y="20700"/>
                <wp:lineTo x="21503" y="0"/>
                <wp:lineTo x="0" y="0"/>
              </wp:wrapPolygon>
            </wp:wrapThrough>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392045" cy="457200"/>
                    </a:xfrm>
                    <a:prstGeom prst="rect">
                      <a:avLst/>
                    </a:prstGeom>
                  </pic:spPr>
                </pic:pic>
              </a:graphicData>
            </a:graphic>
            <wp14:sizeRelH relativeFrom="margin">
              <wp14:pctWidth>0</wp14:pctWidth>
            </wp14:sizeRelH>
            <wp14:sizeRelV relativeFrom="margin">
              <wp14:pctHeight>0</wp14:pctHeight>
            </wp14:sizeRelV>
          </wp:anchor>
        </w:drawing>
      </w:r>
    </w:p>
    <w:p w14:paraId="7D4C6E49" w14:textId="28408A8E" w:rsidR="00FE66E4" w:rsidRPr="00EF2D51" w:rsidRDefault="00FE66E4" w:rsidP="00FE66E4"/>
    <w:p w14:paraId="782FF016" w14:textId="4F103078" w:rsidR="00FE66E4" w:rsidRPr="00EF2D51" w:rsidRDefault="00780995" w:rsidP="00FE66E4">
      <w:r>
        <w:rPr>
          <w:noProof/>
        </w:rPr>
        <mc:AlternateContent>
          <mc:Choice Requires="wps">
            <w:drawing>
              <wp:anchor distT="0" distB="0" distL="114300" distR="114300" simplePos="0" relativeHeight="251670528" behindDoc="0" locked="0" layoutInCell="1" allowOverlap="1" wp14:anchorId="510C30C2" wp14:editId="412DDEDA">
                <wp:simplePos x="0" y="0"/>
                <wp:positionH relativeFrom="column">
                  <wp:posOffset>3862977</wp:posOffset>
                </wp:positionH>
                <wp:positionV relativeFrom="paragraph">
                  <wp:posOffset>27396</wp:posOffset>
                </wp:positionV>
                <wp:extent cx="1974215" cy="268605"/>
                <wp:effectExtent l="13335" t="13970" r="12700" b="1270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215" cy="268605"/>
                        </a:xfrm>
                        <a:prstGeom prst="rect">
                          <a:avLst/>
                        </a:prstGeom>
                        <a:solidFill>
                          <a:srgbClr val="FFFFFF"/>
                        </a:solidFill>
                        <a:ln w="9525">
                          <a:solidFill>
                            <a:srgbClr val="000000"/>
                          </a:solidFill>
                          <a:miter lim="800000"/>
                          <a:headEnd/>
                          <a:tailEnd/>
                        </a:ln>
                      </wps:spPr>
                      <wps:txbx>
                        <w:txbxContent>
                          <w:p w14:paraId="7C42157B" w14:textId="77777777" w:rsidR="00FE66E4" w:rsidRDefault="00FE66E4" w:rsidP="00FE66E4">
                            <w:r>
                              <w:t>Calculated Homography matr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0C30C2" id="_x0000_t202" coordsize="21600,21600" o:spt="202" path="m,l,21600r21600,l21600,xe">
                <v:stroke joinstyle="miter"/>
                <v:path gradientshapeok="t" o:connecttype="rect"/>
              </v:shapetype>
              <v:shape id="Text Box 12" o:spid="_x0000_s1026" type="#_x0000_t202" style="position:absolute;margin-left:304.15pt;margin-top:2.15pt;width:155.45pt;height:21.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">
                <v:textbox>
                  <w:txbxContent>
                    <w:p w14:paraId="7C42157B" w14:textId="77777777" w:rsidR="00FE66E4" w:rsidRDefault="00FE66E4" w:rsidP="00FE66E4">
                      <w:r>
                        <w:t>Calculated Homography matrix</w:t>
                      </w:r>
                    </w:p>
                  </w:txbxContent>
                </v:textbox>
              </v:shape>
            </w:pict>
          </mc:Fallback>
        </mc:AlternateContent>
      </w:r>
    </w:p>
    <w:p w14:paraId="621A68B6" w14:textId="5E04E591" w:rsidR="00FE66E4" w:rsidRPr="00EF2D51" w:rsidRDefault="008A0FB6" w:rsidP="00FE66E4">
      <w:r w:rsidRPr="00EF2D51">
        <w:drawing>
          <wp:anchor distT="0" distB="0" distL="114300" distR="114300" simplePos="0" relativeHeight="251667456" behindDoc="0" locked="0" layoutInCell="1" allowOverlap="1" wp14:anchorId="505FCBE4" wp14:editId="0A209BBF">
            <wp:simplePos x="0" y="0"/>
            <wp:positionH relativeFrom="margin">
              <wp:posOffset>-761577</wp:posOffset>
            </wp:positionH>
            <wp:positionV relativeFrom="paragraph">
              <wp:posOffset>386292</wp:posOffset>
            </wp:positionV>
            <wp:extent cx="3751580" cy="1703705"/>
            <wp:effectExtent l="0" t="0" r="1270" b="0"/>
            <wp:wrapThrough wrapText="bothSides">
              <wp:wrapPolygon edited="0">
                <wp:start x="0" y="0"/>
                <wp:lineTo x="0" y="21254"/>
                <wp:lineTo x="21498" y="21254"/>
                <wp:lineTo x="21498" y="0"/>
                <wp:lineTo x="0" y="0"/>
              </wp:wrapPolygon>
            </wp:wrapThrough>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51580" cy="1703705"/>
                    </a:xfrm>
                    <a:prstGeom prst="rect">
                      <a:avLst/>
                    </a:prstGeom>
                  </pic:spPr>
                </pic:pic>
              </a:graphicData>
            </a:graphic>
          </wp:anchor>
        </w:drawing>
      </w:r>
      <w:r w:rsidR="00780995" w:rsidRPr="00C13203">
        <w:drawing>
          <wp:anchor distT="0" distB="0" distL="114300" distR="114300" simplePos="0" relativeHeight="251674624" behindDoc="0" locked="0" layoutInCell="1" allowOverlap="1" wp14:anchorId="1CDE3390" wp14:editId="17CB3B4C">
            <wp:simplePos x="0" y="0"/>
            <wp:positionH relativeFrom="margin">
              <wp:posOffset>3610882</wp:posOffset>
            </wp:positionH>
            <wp:positionV relativeFrom="paragraph">
              <wp:posOffset>132897</wp:posOffset>
            </wp:positionV>
            <wp:extent cx="2395220" cy="460375"/>
            <wp:effectExtent l="0" t="0" r="5080" b="0"/>
            <wp:wrapThrough wrapText="bothSides">
              <wp:wrapPolygon edited="0">
                <wp:start x="0" y="0"/>
                <wp:lineTo x="0" y="20557"/>
                <wp:lineTo x="21474" y="20557"/>
                <wp:lineTo x="21474" y="0"/>
                <wp:lineTo x="0" y="0"/>
              </wp:wrapPolygon>
            </wp:wrapThrough>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395220" cy="460375"/>
                    </a:xfrm>
                    <a:prstGeom prst="rect">
                      <a:avLst/>
                    </a:prstGeom>
                  </pic:spPr>
                </pic:pic>
              </a:graphicData>
            </a:graphic>
            <wp14:sizeRelH relativeFrom="margin">
              <wp14:pctWidth>0</wp14:pctWidth>
            </wp14:sizeRelH>
            <wp14:sizeRelV relativeFrom="margin">
              <wp14:pctHeight>0</wp14:pctHeight>
            </wp14:sizeRelV>
          </wp:anchor>
        </w:drawing>
      </w:r>
    </w:p>
    <w:p w14:paraId="2A2FFD8A" w14:textId="5711B977" w:rsidR="00FE66E4" w:rsidRPr="00EF2D51" w:rsidRDefault="00FE66E4" w:rsidP="00FE66E4"/>
    <w:p w14:paraId="0E1E4E6F" w14:textId="04380996" w:rsidR="00FE66E4" w:rsidRPr="00EF2D51" w:rsidRDefault="00780995" w:rsidP="00FE66E4">
      <w:r>
        <w:rPr>
          <w:noProof/>
        </w:rPr>
        <mc:AlternateContent>
          <mc:Choice Requires="wps">
            <w:drawing>
              <wp:anchor distT="0" distB="0" distL="114300" distR="114300" simplePos="0" relativeHeight="251671552" behindDoc="0" locked="0" layoutInCell="1" allowOverlap="1" wp14:anchorId="5BB75831" wp14:editId="4585BE37">
                <wp:simplePos x="0" y="0"/>
                <wp:positionH relativeFrom="column">
                  <wp:posOffset>3851728</wp:posOffset>
                </wp:positionH>
                <wp:positionV relativeFrom="paragraph">
                  <wp:posOffset>74205</wp:posOffset>
                </wp:positionV>
                <wp:extent cx="1974215" cy="268605"/>
                <wp:effectExtent l="13335" t="12700" r="12700"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215" cy="268605"/>
                        </a:xfrm>
                        <a:prstGeom prst="rect">
                          <a:avLst/>
                        </a:prstGeom>
                        <a:solidFill>
                          <a:srgbClr val="FFFFFF"/>
                        </a:solidFill>
                        <a:ln w="9525">
                          <a:solidFill>
                            <a:srgbClr val="000000"/>
                          </a:solidFill>
                          <a:miter lim="800000"/>
                          <a:headEnd/>
                          <a:tailEnd/>
                        </a:ln>
                      </wps:spPr>
                      <wps:txbx>
                        <w:txbxContent>
                          <w:p w14:paraId="253CFE9C" w14:textId="77777777" w:rsidR="00FE66E4" w:rsidRDefault="00FE66E4" w:rsidP="00FE66E4">
                            <w:r>
                              <w:t>Correct Homography matr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B75831" id="Text Box 11" o:spid="_x0000_s1027" type="#_x0000_t202" style="position:absolute;margin-left:303.3pt;margin-top:5.85pt;width:155.45pt;height:21.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">
                <v:textbox>
                  <w:txbxContent>
                    <w:p w14:paraId="253CFE9C" w14:textId="77777777" w:rsidR="00FE66E4" w:rsidRDefault="00FE66E4" w:rsidP="00FE66E4">
                      <w:r>
                        <w:t>Correct Homography matrix</w:t>
                      </w:r>
                    </w:p>
                  </w:txbxContent>
                </v:textbox>
              </v:shape>
            </w:pict>
          </mc:Fallback>
        </mc:AlternateContent>
      </w:r>
    </w:p>
    <w:p w14:paraId="15990247" w14:textId="2845B535" w:rsidR="00780995" w:rsidRDefault="00780995" w:rsidP="00FE66E4">
      <w:r w:rsidRPr="00D676F5">
        <w:drawing>
          <wp:anchor distT="0" distB="0" distL="114300" distR="114300" simplePos="0" relativeHeight="251669504" behindDoc="0" locked="0" layoutInCell="1" allowOverlap="1" wp14:anchorId="23D8182C" wp14:editId="36DF16C7">
            <wp:simplePos x="0" y="0"/>
            <wp:positionH relativeFrom="column">
              <wp:posOffset>-695507</wp:posOffset>
            </wp:positionH>
            <wp:positionV relativeFrom="paragraph">
              <wp:posOffset>1496604</wp:posOffset>
            </wp:positionV>
            <wp:extent cx="3281680" cy="1012190"/>
            <wp:effectExtent l="0" t="0" r="0" b="0"/>
            <wp:wrapThrough wrapText="bothSides">
              <wp:wrapPolygon edited="0">
                <wp:start x="0" y="0"/>
                <wp:lineTo x="0" y="21139"/>
                <wp:lineTo x="21441" y="21139"/>
                <wp:lineTo x="21441" y="0"/>
                <wp:lineTo x="0" y="0"/>
              </wp:wrapPolygon>
            </wp:wrapThrough>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281680" cy="1012190"/>
                    </a:xfrm>
                    <a:prstGeom prst="rect">
                      <a:avLst/>
                    </a:prstGeom>
                  </pic:spPr>
                </pic:pic>
              </a:graphicData>
            </a:graphic>
            <wp14:sizeRelH relativeFrom="margin">
              <wp14:pctWidth>0</wp14:pctWidth>
            </wp14:sizeRelH>
            <wp14:sizeRelV relativeFrom="margin">
              <wp14:pctHeight>0</wp14:pctHeight>
            </wp14:sizeRelV>
          </wp:anchor>
        </w:drawing>
      </w:r>
      <w:r w:rsidR="00FE66E4">
        <w:tab/>
      </w:r>
    </w:p>
    <w:p w14:paraId="3BB3ADC0" w14:textId="154574CB" w:rsidR="00FE66E4" w:rsidRDefault="00780995" w:rsidP="00FE66E4">
      <w:r w:rsidRPr="00EC3411">
        <w:drawing>
          <wp:anchor distT="0" distB="0" distL="114300" distR="114300" simplePos="0" relativeHeight="251675648" behindDoc="0" locked="0" layoutInCell="1" allowOverlap="1" wp14:anchorId="3F07E75F" wp14:editId="27799F1F">
            <wp:simplePos x="0" y="0"/>
            <wp:positionH relativeFrom="column">
              <wp:posOffset>3419838</wp:posOffset>
            </wp:positionH>
            <wp:positionV relativeFrom="paragraph">
              <wp:posOffset>807902</wp:posOffset>
            </wp:positionV>
            <wp:extent cx="2768600" cy="522605"/>
            <wp:effectExtent l="0" t="0" r="0" b="0"/>
            <wp:wrapThrough wrapText="bothSides">
              <wp:wrapPolygon edited="0">
                <wp:start x="0" y="0"/>
                <wp:lineTo x="0" y="20471"/>
                <wp:lineTo x="21402" y="20471"/>
                <wp:lineTo x="21402" y="0"/>
                <wp:lineTo x="0" y="0"/>
              </wp:wrapPolygon>
            </wp:wrapThrough>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768600" cy="522605"/>
                    </a:xfrm>
                    <a:prstGeom prst="rect">
                      <a:avLst/>
                    </a:prstGeom>
                  </pic:spPr>
                </pic:pic>
              </a:graphicData>
            </a:graphic>
            <wp14:sizeRelH relativeFrom="margin">
              <wp14:pctWidth>0</wp14:pctWidth>
            </wp14:sizeRelH>
            <wp14:sizeRelV relativeFrom="margin">
              <wp14:pctHeight>0</wp14:pctHeight>
            </wp14:sizeRelV>
          </wp:anchor>
        </w:drawing>
      </w:r>
      <w:r w:rsidR="00FE66E4">
        <w:t xml:space="preserve">Therefore, first we calculate Homography matrices between images 1to2, 2to3, 3to4 and 4to5 and then by taking the matrix multiplication of these matrices in reverse order we can get the Homography matrix from 1to5. </w:t>
      </w:r>
    </w:p>
    <w:p w14:paraId="771D65C7" w14:textId="13EC6F45" w:rsidR="00FE66E4" w:rsidRPr="00EF2D51" w:rsidRDefault="00FE66E4" w:rsidP="00FE66E4"/>
    <w:p w14:paraId="3DD68AFD" w14:textId="5A0485D0" w:rsidR="00FE66E4" w:rsidRPr="00EF2D51" w:rsidRDefault="00FE66E4" w:rsidP="00FE66E4"/>
    <w:p w14:paraId="6A9EE3F3" w14:textId="51E80682" w:rsidR="00FE66E4" w:rsidRPr="00EF2D51" w:rsidRDefault="00FE66E4" w:rsidP="00FE66E4">
      <w:r>
        <w:rPr>
          <w:noProof/>
        </w:rPr>
        <mc:AlternateContent>
          <mc:Choice Requires="wps">
            <w:drawing>
              <wp:anchor distT="0" distB="0" distL="114300" distR="114300" simplePos="0" relativeHeight="251672576" behindDoc="0" locked="0" layoutInCell="1" allowOverlap="1" wp14:anchorId="23BF4836" wp14:editId="7FDA1F08">
                <wp:simplePos x="0" y="0"/>
                <wp:positionH relativeFrom="column">
                  <wp:posOffset>3376385</wp:posOffset>
                </wp:positionH>
                <wp:positionV relativeFrom="paragraph">
                  <wp:posOffset>27849</wp:posOffset>
                </wp:positionV>
                <wp:extent cx="2870200" cy="469900"/>
                <wp:effectExtent l="8890" t="8890" r="6985" b="698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469900"/>
                        </a:xfrm>
                        <a:prstGeom prst="rect">
                          <a:avLst/>
                        </a:prstGeom>
                        <a:solidFill>
                          <a:srgbClr val="FFFFFF"/>
                        </a:solidFill>
                        <a:ln w="9525">
                          <a:solidFill>
                            <a:srgbClr val="000000"/>
                          </a:solidFill>
                          <a:miter lim="800000"/>
                          <a:headEnd/>
                          <a:tailEnd/>
                        </a:ln>
                      </wps:spPr>
                      <wps:txbx>
                        <w:txbxContent>
                          <w:p w14:paraId="1AA2FD8E" w14:textId="77777777" w:rsidR="00FE66E4" w:rsidRDefault="00FE66E4" w:rsidP="00FE66E4">
                            <w:pPr>
                              <w:jc w:val="center"/>
                            </w:pPr>
                            <w:r>
                              <w:t>Homography matrix by multiplication of 1-2,2-3,3-4,4-5 homography matr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F4836" id="Text Box 9" o:spid="_x0000_s1028" type="#_x0000_t202" style="position:absolute;margin-left:265.85pt;margin-top:2.2pt;width:226pt;height: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">
                <v:textbox>
                  <w:txbxContent>
                    <w:p w14:paraId="1AA2FD8E" w14:textId="77777777" w:rsidR="00FE66E4" w:rsidRDefault="00FE66E4" w:rsidP="00FE66E4">
                      <w:pPr>
                        <w:jc w:val="center"/>
                      </w:pPr>
                      <w:r>
                        <w:t>Homography matrix by multiplication of 1-2,2-3,3-4,4-5 homography matrices</w:t>
                      </w:r>
                    </w:p>
                  </w:txbxContent>
                </v:textbox>
              </v:shape>
            </w:pict>
          </mc:Fallback>
        </mc:AlternateContent>
      </w:r>
    </w:p>
    <w:p w14:paraId="1CB077FB" w14:textId="55BF2CF0" w:rsidR="003841C3" w:rsidRDefault="003841C3" w:rsidP="003841C3">
      <w:pPr>
        <w:pStyle w:val="ListParagraph"/>
        <w:ind w:left="-180"/>
      </w:pPr>
    </w:p>
    <w:p w14:paraId="222BDE69" w14:textId="08003937" w:rsidR="00780995" w:rsidRDefault="00780995" w:rsidP="003841C3">
      <w:pPr>
        <w:pStyle w:val="ListParagraph"/>
        <w:ind w:left="-180"/>
      </w:pPr>
    </w:p>
    <w:p w14:paraId="0B9FA902" w14:textId="072363C8" w:rsidR="00780995" w:rsidRDefault="00780995" w:rsidP="003841C3">
      <w:pPr>
        <w:pStyle w:val="ListParagraph"/>
        <w:ind w:left="-180"/>
      </w:pPr>
    </w:p>
    <w:p w14:paraId="0422C6A0" w14:textId="05D08904" w:rsidR="00660ABA" w:rsidRDefault="00660ABA" w:rsidP="003841C3">
      <w:pPr>
        <w:pStyle w:val="ListParagraph"/>
        <w:ind w:left="-180"/>
      </w:pPr>
      <w:r>
        <w:t>c)</w:t>
      </w:r>
    </w:p>
    <w:p w14:paraId="238250BC" w14:textId="344E7C15" w:rsidR="008511A5" w:rsidRDefault="008A0FB6" w:rsidP="003841C3">
      <w:pPr>
        <w:pStyle w:val="ListParagraph"/>
        <w:ind w:left="-180"/>
      </w:pPr>
      <w:r>
        <w:rPr>
          <w:noProof/>
        </w:rPr>
        <w:drawing>
          <wp:anchor distT="0" distB="0" distL="114300" distR="114300" simplePos="0" relativeHeight="251677696" behindDoc="0" locked="0" layoutInCell="1" allowOverlap="1" wp14:anchorId="5341FF74" wp14:editId="32F8089D">
            <wp:simplePos x="0" y="0"/>
            <wp:positionH relativeFrom="margin">
              <wp:posOffset>-29634</wp:posOffset>
            </wp:positionH>
            <wp:positionV relativeFrom="paragraph">
              <wp:posOffset>785072</wp:posOffset>
            </wp:positionV>
            <wp:extent cx="6311900" cy="1312545"/>
            <wp:effectExtent l="0" t="0" r="0" b="1905"/>
            <wp:wrapThrough wrapText="bothSides">
              <wp:wrapPolygon edited="0">
                <wp:start x="13625" y="0"/>
                <wp:lineTo x="326" y="313"/>
                <wp:lineTo x="0" y="5329"/>
                <wp:lineTo x="456" y="5329"/>
                <wp:lineTo x="65" y="6897"/>
                <wp:lineTo x="0" y="17556"/>
                <wp:lineTo x="196" y="20377"/>
                <wp:lineTo x="456" y="21318"/>
                <wp:lineTo x="21187" y="21318"/>
                <wp:lineTo x="21448" y="20377"/>
                <wp:lineTo x="21513" y="19123"/>
                <wp:lineTo x="21513" y="1881"/>
                <wp:lineTo x="20992" y="627"/>
                <wp:lineTo x="19297" y="0"/>
                <wp:lineTo x="13625" y="0"/>
              </wp:wrapPolygon>
            </wp:wrapThrough>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11900" cy="1312545"/>
                    </a:xfrm>
                    <a:prstGeom prst="rect">
                      <a:avLst/>
                    </a:prstGeom>
                    <a:noFill/>
                    <a:ln>
                      <a:noFill/>
                    </a:ln>
                  </pic:spPr>
                </pic:pic>
              </a:graphicData>
            </a:graphic>
          </wp:anchor>
        </w:drawing>
      </w:r>
      <w:r w:rsidRPr="008511A5">
        <w:drawing>
          <wp:anchor distT="0" distB="0" distL="114300" distR="114300" simplePos="0" relativeHeight="251686912" behindDoc="0" locked="0" layoutInCell="1" allowOverlap="1" wp14:anchorId="29E5F305" wp14:editId="7719B559">
            <wp:simplePos x="0" y="0"/>
            <wp:positionH relativeFrom="margin">
              <wp:align>left</wp:align>
            </wp:positionH>
            <wp:positionV relativeFrom="paragraph">
              <wp:posOffset>7409</wp:posOffset>
            </wp:positionV>
            <wp:extent cx="4171950" cy="593593"/>
            <wp:effectExtent l="0" t="0" r="0" b="0"/>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171950" cy="593593"/>
                    </a:xfrm>
                    <a:prstGeom prst="rect">
                      <a:avLst/>
                    </a:prstGeom>
                  </pic:spPr>
                </pic:pic>
              </a:graphicData>
            </a:graphic>
          </wp:anchor>
        </w:drawing>
      </w:r>
      <w:r w:rsidR="008511A5">
        <w:t xml:space="preserve">Here the warped image is </w:t>
      </w:r>
      <w:r>
        <w:t>thresholded and blended.</w:t>
      </w:r>
      <w:r w:rsidR="008511A5">
        <w:br w:type="textWrapping" w:clear="all"/>
      </w:r>
    </w:p>
    <w:p w14:paraId="73B7B004" w14:textId="622A5444" w:rsidR="00780995" w:rsidRDefault="00780995" w:rsidP="003841C3">
      <w:pPr>
        <w:pStyle w:val="ListParagraph"/>
        <w:ind w:left="-180"/>
      </w:pPr>
      <w:r>
        <w:t>This shows the result of the warping done using finally calculated homography matrix.</w:t>
      </w:r>
      <w:r w:rsidR="00660ABA">
        <w:t xml:space="preserve"> </w:t>
      </w:r>
      <w:r>
        <w:t xml:space="preserve"> To better see the stitching in the image below the second image intensity is reduced. </w:t>
      </w:r>
    </w:p>
    <w:p w14:paraId="4C9C0703" w14:textId="101E88AE" w:rsidR="00780995" w:rsidRPr="00780995" w:rsidRDefault="008511A5" w:rsidP="00780995">
      <w:r>
        <w:rPr>
          <w:noProof/>
        </w:rPr>
        <mc:AlternateContent>
          <mc:Choice Requires="wpg">
            <w:drawing>
              <wp:anchor distT="0" distB="0" distL="114300" distR="114300" simplePos="0" relativeHeight="251688960" behindDoc="0" locked="0" layoutInCell="1" allowOverlap="1" wp14:anchorId="7E6E26F7" wp14:editId="5117DBDE">
                <wp:simplePos x="0" y="0"/>
                <wp:positionH relativeFrom="column">
                  <wp:posOffset>-194734</wp:posOffset>
                </wp:positionH>
                <wp:positionV relativeFrom="paragraph">
                  <wp:posOffset>5715</wp:posOffset>
                </wp:positionV>
                <wp:extent cx="2324100" cy="1868170"/>
                <wp:effectExtent l="0" t="0" r="0" b="0"/>
                <wp:wrapThrough wrapText="bothSides">
                  <wp:wrapPolygon edited="0">
                    <wp:start x="177" y="0"/>
                    <wp:lineTo x="0" y="3524"/>
                    <wp:lineTo x="0" y="19603"/>
                    <wp:lineTo x="531" y="21365"/>
                    <wp:lineTo x="3010" y="21365"/>
                    <wp:lineTo x="6197" y="21365"/>
                    <wp:lineTo x="19652" y="21365"/>
                    <wp:lineTo x="21423" y="20925"/>
                    <wp:lineTo x="21423" y="0"/>
                    <wp:lineTo x="1062" y="0"/>
                    <wp:lineTo x="177" y="0"/>
                  </wp:wrapPolygon>
                </wp:wrapThrough>
                <wp:docPr id="33" name="Group 33"/>
                <wp:cNvGraphicFramePr/>
                <a:graphic xmlns:a="http://schemas.openxmlformats.org/drawingml/2006/main">
                  <a:graphicData uri="http://schemas.microsoft.com/office/word/2010/wordprocessingGroup">
                    <wpg:wgp>
                      <wpg:cNvGrpSpPr/>
                      <wpg:grpSpPr>
                        <a:xfrm>
                          <a:off x="0" y="0"/>
                          <a:ext cx="2324100" cy="1868170"/>
                          <a:chOff x="0" y="0"/>
                          <a:chExt cx="2324100" cy="1868170"/>
                        </a:xfrm>
                      </wpg:grpSpPr>
                      <wpg:grpSp>
                        <wpg:cNvPr id="31" name="Group 31"/>
                        <wpg:cNvGrpSpPr/>
                        <wpg:grpSpPr>
                          <a:xfrm>
                            <a:off x="0" y="0"/>
                            <a:ext cx="2324100" cy="1868170"/>
                            <a:chOff x="0" y="0"/>
                            <a:chExt cx="2324100" cy="1868170"/>
                          </a:xfrm>
                        </wpg:grpSpPr>
                        <wpg:grpSp>
                          <wpg:cNvPr id="21" name="Group 21"/>
                          <wpg:cNvGrpSpPr/>
                          <wpg:grpSpPr>
                            <a:xfrm>
                              <a:off x="0" y="0"/>
                              <a:ext cx="2324100" cy="1868170"/>
                              <a:chOff x="0" y="0"/>
                              <a:chExt cx="2324100" cy="1868170"/>
                            </a:xfrm>
                          </wpg:grpSpPr>
                          <wpg:grpSp>
                            <wpg:cNvPr id="20" name="Group 20"/>
                            <wpg:cNvGrpSpPr/>
                            <wpg:grpSpPr>
                              <a:xfrm>
                                <a:off x="0" y="0"/>
                                <a:ext cx="2324100" cy="1868170"/>
                                <a:chOff x="0" y="0"/>
                                <a:chExt cx="2324100" cy="1868170"/>
                              </a:xfrm>
                            </wpg:grpSpPr>
                            <pic:pic xmlns:pic="http://schemas.openxmlformats.org/drawingml/2006/picture">
                              <pic:nvPicPr>
                                <pic:cNvPr id="30" name="Picture 30" descr="A wall covered in graffiti&#10;&#10;Description automatically generated with low confidence"/>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24100" cy="1868170"/>
                                </a:xfrm>
                                <a:prstGeom prst="rect">
                                  <a:avLst/>
                                </a:prstGeom>
                                <a:noFill/>
                                <a:ln>
                                  <a:noFill/>
                                </a:ln>
                              </pic:spPr>
                            </pic:pic>
                            <wps:wsp>
                              <wps:cNvPr id="16" name="Rectangle 16"/>
                              <wps:cNvSpPr/>
                              <wps:spPr>
                                <a:xfrm>
                                  <a:off x="1485900" y="600075"/>
                                  <a:ext cx="148227" cy="290285"/>
                                </a:xfrm>
                                <a:prstGeom prst="rect">
                                  <a:avLst/>
                                </a:prstGeom>
                                <a:no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1181100" y="114300"/>
                                <a:ext cx="333829" cy="264886"/>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Rectangle 18"/>
                          <wps:cNvSpPr/>
                          <wps:spPr>
                            <a:xfrm>
                              <a:off x="628650" y="561975"/>
                              <a:ext cx="308428" cy="58420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rot="20834915">
                            <a:off x="899583" y="1447800"/>
                            <a:ext cx="1295400" cy="190928"/>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0DCB9D" id="Group 33" o:spid="_x0000_s1026" style="position:absolute;margin-left:-15.35pt;margin-top:.45pt;width:183pt;height:147.1pt;z-index:251688960" coordsize="23241,18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">
                <v:group id="Group 31" o:spid="_x0000_s1027" style="position:absolute;width:23241;height:18681" coordsize="23241,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21" o:spid="_x0000_s1028" style="position:absolute;width:23241;height:18681" coordsize="23241,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0" o:spid="_x0000_s1029" style="position:absolute;width:23241;height:18681" coordsize="23241,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30" o:spid="_x0000_s1030" type="#_x0000_t75" alt="A wall covered in graffiti&#10;&#10;Description automatically generated with low confidence" style="position:absolute;width:23241;height:18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">
                        <v:imagedata r:id="rId29" o:title="A wall covered in graffiti&#10;&#10;Description automatically generated with low confidence"/>
                      </v:shape>
                      <v:rect id="Rectangle 16" o:spid="_x0000_s1031" style="position:absolute;left:14859;top:6000;width:1482;height:2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" filled="f" strokecolor="#f2f2f2 [3052]" strokeweight="1pt"/>
                    </v:group>
                    <v:rect id="Rectangle 17" o:spid="_x0000_s1032" style="position:absolute;left:11811;top:1143;width:3338;height:2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" filled="f" strokecolor="white [3212]" strokeweight="1pt"/>
                  </v:group>
                  <v:rect id="Rectangle 18" o:spid="_x0000_s1033" style="position:absolute;left:6286;top:5619;width:3084;height:5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" filled="f" strokecolor="white [3212]" strokeweight="1pt"/>
                </v:group>
                <v:rect id="Rectangle 32" o:spid="_x0000_s1034" style="position:absolute;left:8995;top:14478;width:12954;height:1909;rotation:-8356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" filled="f" strokecolor="white [3212]" strokeweight="1pt"/>
                <w10:wrap type="through"/>
              </v:group>
            </w:pict>
          </mc:Fallback>
        </mc:AlternateContent>
      </w:r>
      <w:r w:rsidR="00780995">
        <w:t xml:space="preserve">As shown the </w:t>
      </w:r>
      <w:r w:rsidR="00660ABA">
        <w:t>image 1 coincides with image 5.</w:t>
      </w:r>
    </w:p>
    <w:sectPr w:rsidR="00780995" w:rsidRPr="00780995" w:rsidSect="00780995">
      <w:pgSz w:w="12240" w:h="15840"/>
      <w:pgMar w:top="630" w:right="5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8B147C"/>
    <w:multiLevelType w:val="hybridMultilevel"/>
    <w:tmpl w:val="3EE64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BA1086"/>
    <w:multiLevelType w:val="hybridMultilevel"/>
    <w:tmpl w:val="B498A744"/>
    <w:lvl w:ilvl="0" w:tplc="7B4C7B88">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7D946215"/>
    <w:multiLevelType w:val="hybridMultilevel"/>
    <w:tmpl w:val="1FC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47673">
    <w:abstractNumId w:val="2"/>
  </w:num>
  <w:num w:numId="2" w16cid:durableId="330372742">
    <w:abstractNumId w:val="0"/>
  </w:num>
  <w:num w:numId="3" w16cid:durableId="11219210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sjA1MjExNza3MLFQ0lEKTi0uzszPAykwrgUAThxTbiwAAAA="/>
  </w:docVars>
  <w:rsids>
    <w:rsidRoot w:val="00142591"/>
    <w:rsid w:val="0004183D"/>
    <w:rsid w:val="000B5403"/>
    <w:rsid w:val="00142591"/>
    <w:rsid w:val="002C77F7"/>
    <w:rsid w:val="00362AA5"/>
    <w:rsid w:val="003841C3"/>
    <w:rsid w:val="004407FC"/>
    <w:rsid w:val="004A3369"/>
    <w:rsid w:val="00522015"/>
    <w:rsid w:val="00610A95"/>
    <w:rsid w:val="00660ABA"/>
    <w:rsid w:val="00780995"/>
    <w:rsid w:val="00814435"/>
    <w:rsid w:val="008511A5"/>
    <w:rsid w:val="008A0FB6"/>
    <w:rsid w:val="009A65C6"/>
    <w:rsid w:val="00A42322"/>
    <w:rsid w:val="00B37851"/>
    <w:rsid w:val="00B92D1C"/>
    <w:rsid w:val="00D44A1E"/>
    <w:rsid w:val="00D6055C"/>
    <w:rsid w:val="00FE6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30FD3"/>
  <w15:chartTrackingRefBased/>
  <w15:docId w15:val="{025B9587-24A4-485A-82F1-E2490440C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A42322"/>
  </w:style>
  <w:style w:type="paragraph" w:styleId="Title">
    <w:name w:val="Title"/>
    <w:basedOn w:val="Normal"/>
    <w:next w:val="Normal"/>
    <w:link w:val="TitleChar"/>
    <w:uiPriority w:val="10"/>
    <w:qFormat/>
    <w:rsid w:val="004407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07F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407FC"/>
    <w:pPr>
      <w:ind w:left="720"/>
      <w:contextualSpacing/>
    </w:pPr>
  </w:style>
  <w:style w:type="character" w:styleId="Hyperlink">
    <w:name w:val="Hyperlink"/>
    <w:basedOn w:val="DefaultParagraphFont"/>
    <w:uiPriority w:val="99"/>
    <w:unhideWhenUsed/>
    <w:rsid w:val="002C77F7"/>
    <w:rPr>
      <w:color w:val="0563C1" w:themeColor="hyperlink"/>
      <w:u w:val="single"/>
    </w:rPr>
  </w:style>
  <w:style w:type="character" w:styleId="UnresolvedMention">
    <w:name w:val="Unresolved Mention"/>
    <w:basedOn w:val="DefaultParagraphFont"/>
    <w:uiPriority w:val="99"/>
    <w:semiHidden/>
    <w:unhideWhenUsed/>
    <w:rsid w:val="002C7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github.com/muditha11/ImageProcessingAndMachineVision/tree/main/assignment%202"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9</TotalTime>
  <Pages>1</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ha Fernando</dc:creator>
  <cp:keywords/>
  <dc:description/>
  <cp:lastModifiedBy>Muditha Fernando</cp:lastModifiedBy>
  <cp:revision>7</cp:revision>
  <cp:lastPrinted>2022-05-11T16:17:00Z</cp:lastPrinted>
  <dcterms:created xsi:type="dcterms:W3CDTF">2022-05-02T01:28:00Z</dcterms:created>
  <dcterms:modified xsi:type="dcterms:W3CDTF">2022-05-11T16:23:00Z</dcterms:modified>
</cp:coreProperties>
</file>